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мкопировать файлы hello.asm и lab4.asm в локальный репозиторий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40:15Z</dcterms:created>
  <dcterms:modified xsi:type="dcterms:W3CDTF">2024-11-03T2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